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2DACAC36" w:rsidR="00726257" w:rsidRDefault="00DA2E24" w:rsidP="00CD36EB">
      <w:pPr>
        <w:pStyle w:val="Heading1"/>
      </w:pPr>
      <w:r>
        <w:t xml:space="preserve">Training Plan </w:t>
      </w:r>
      <w:r w:rsidR="00A4475D">
        <w:t>Description</w:t>
      </w:r>
    </w:p>
    <w:p w14:paraId="564EDA86" w14:textId="34210BF3" w:rsidR="0069627B" w:rsidRDefault="00E559B0" w:rsidP="009417D0">
      <w:pPr>
        <w:rPr>
          <w:szCs w:val="28"/>
        </w:rPr>
      </w:pPr>
      <w:r w:rsidRPr="00E559B0">
        <w:rPr>
          <w:szCs w:val="28"/>
        </w:rPr>
        <w:t xml:space="preserve">The </w:t>
      </w:r>
      <w:r w:rsidR="00D0764C">
        <w:rPr>
          <w:szCs w:val="28"/>
        </w:rPr>
        <w:t xml:space="preserve">Training </w:t>
      </w:r>
      <w:r w:rsidR="00C73AC7">
        <w:rPr>
          <w:szCs w:val="28"/>
        </w:rPr>
        <w:t xml:space="preserve">Plan </w:t>
      </w:r>
      <w:r w:rsidR="0064597D">
        <w:rPr>
          <w:szCs w:val="28"/>
        </w:rPr>
        <w:t>outlines the scope and strategy to bridge gaps in current vs</w:t>
      </w:r>
      <w:r w:rsidR="00DA2E24">
        <w:rPr>
          <w:szCs w:val="28"/>
        </w:rPr>
        <w:t>.</w:t>
      </w:r>
      <w:r w:rsidR="0064597D">
        <w:rPr>
          <w:szCs w:val="28"/>
        </w:rPr>
        <w:t xml:space="preserve"> desired skills, knowledge</w:t>
      </w:r>
      <w:r w:rsidR="00DA2E24">
        <w:rPr>
          <w:szCs w:val="28"/>
        </w:rPr>
        <w:t>,</w:t>
      </w:r>
      <w:r w:rsidR="0064597D">
        <w:rPr>
          <w:szCs w:val="28"/>
        </w:rPr>
        <w:t xml:space="preserve"> and performance related to a project’s changes. </w:t>
      </w:r>
      <w:r w:rsidR="00C73AC7">
        <w:rPr>
          <w:szCs w:val="28"/>
        </w:rPr>
        <w:t xml:space="preserve">The plan identifies </w:t>
      </w:r>
      <w:r w:rsidR="0069627B">
        <w:rPr>
          <w:szCs w:val="28"/>
        </w:rPr>
        <w:t>the training courses and defines the outputs for training development and delivery.</w:t>
      </w:r>
    </w:p>
    <w:p w14:paraId="4AF2B6D8" w14:textId="4D4B0FDE" w:rsidR="00173FE5" w:rsidRPr="00173FE5" w:rsidRDefault="00F02EC0" w:rsidP="009417D0">
      <w:pPr>
        <w:rPr>
          <w:szCs w:val="36"/>
        </w:rPr>
      </w:pPr>
      <w:r>
        <w:rPr>
          <w:szCs w:val="28"/>
        </w:rPr>
        <w:t>This work dovetails with the stakeholder analysis, change impact analysis</w:t>
      </w:r>
      <w:r w:rsidR="002D2958">
        <w:rPr>
          <w:szCs w:val="28"/>
        </w:rPr>
        <w:t>,</w:t>
      </w:r>
      <w:r>
        <w:rPr>
          <w:szCs w:val="28"/>
        </w:rPr>
        <w:t xml:space="preserve"> and </w:t>
      </w:r>
      <w:r w:rsidR="00034B66">
        <w:rPr>
          <w:szCs w:val="28"/>
        </w:rPr>
        <w:t>interviews with leaders and stakeholders.</w:t>
      </w:r>
    </w:p>
    <w:p w14:paraId="632620AB" w14:textId="48C01CBB" w:rsidR="007A6296" w:rsidRDefault="007A6296" w:rsidP="00E559B0">
      <w:pPr>
        <w:rPr>
          <w:szCs w:val="28"/>
        </w:rPr>
      </w:pPr>
    </w:p>
    <w:p w14:paraId="0C8E9465" w14:textId="0A5E5067" w:rsidR="00B9714F" w:rsidRDefault="000F0F75" w:rsidP="00CD36EB">
      <w:pPr>
        <w:pStyle w:val="Heading1"/>
      </w:pPr>
      <w:r>
        <w:t>Instructions</w:t>
      </w:r>
    </w:p>
    <w:p w14:paraId="5B664594" w14:textId="595188BF" w:rsidR="00225E6E" w:rsidRPr="00A57596" w:rsidRDefault="00A57596" w:rsidP="00567C1F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 xml:space="preserve">Use the Mapping tab in the Training Plan template to understand the </w:t>
      </w:r>
      <w:r w:rsidR="0000618C">
        <w:rPr>
          <w:sz w:val="22"/>
        </w:rPr>
        <w:t>high-level</w:t>
      </w:r>
      <w:r>
        <w:rPr>
          <w:sz w:val="22"/>
        </w:rPr>
        <w:t xml:space="preserve"> steps in understanding the training needs.</w:t>
      </w:r>
    </w:p>
    <w:p w14:paraId="5CDB2453" w14:textId="37758653" w:rsidR="00A57596" w:rsidRPr="001E7E39" w:rsidRDefault="00A57596" w:rsidP="001E7E39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 xml:space="preserve">Consult the Business Process </w:t>
      </w:r>
      <w:r w:rsidR="0000618C">
        <w:rPr>
          <w:sz w:val="22"/>
        </w:rPr>
        <w:t>Alignment documentation to understand the current practices and processes.</w:t>
      </w:r>
    </w:p>
    <w:p w14:paraId="32AEEEA0" w14:textId="6232AE06" w:rsidR="001E7E39" w:rsidRPr="001E7E39" w:rsidRDefault="001E7E39" w:rsidP="001E7E39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 xml:space="preserve">Align on the processes within </w:t>
      </w:r>
      <w:r w:rsidR="002D2958">
        <w:rPr>
          <w:sz w:val="22"/>
        </w:rPr>
        <w:t xml:space="preserve">the </w:t>
      </w:r>
      <w:r>
        <w:rPr>
          <w:sz w:val="22"/>
        </w:rPr>
        <w:t>scope that may require training to bridge gaps in skills, knowledge</w:t>
      </w:r>
      <w:r w:rsidR="002D2958">
        <w:rPr>
          <w:sz w:val="22"/>
        </w:rPr>
        <w:t>,</w:t>
      </w:r>
      <w:r>
        <w:rPr>
          <w:sz w:val="22"/>
        </w:rPr>
        <w:t xml:space="preserve"> and performance.</w:t>
      </w:r>
    </w:p>
    <w:p w14:paraId="52112006" w14:textId="4E05ED2D" w:rsidR="001E7E39" w:rsidRPr="001E7E39" w:rsidRDefault="001E7E39" w:rsidP="001E7E39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Map the business processes to job roles (or job titles)</w:t>
      </w:r>
    </w:p>
    <w:p w14:paraId="5468C857" w14:textId="388537A3" w:rsidR="001E7E39" w:rsidRPr="001E7E39" w:rsidRDefault="001E7E39" w:rsidP="001E7E39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</w:rPr>
        <w:t>Identify training needs by job role or title.</w:t>
      </w:r>
    </w:p>
    <w:p w14:paraId="69B433AA" w14:textId="7E712760" w:rsidR="001E7E39" w:rsidRDefault="00634416" w:rsidP="00567C1F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Update the Training Needs tab.</w:t>
      </w:r>
    </w:p>
    <w:p w14:paraId="56007A12" w14:textId="20F11C15" w:rsidR="00634416" w:rsidRDefault="00634416" w:rsidP="00634416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Update the first three columns (Value Stream Process, Business Process</w:t>
      </w:r>
      <w:r w:rsidR="002D2958">
        <w:rPr>
          <w:sz w:val="22"/>
          <w:szCs w:val="28"/>
        </w:rPr>
        <w:t>,</w:t>
      </w:r>
      <w:r>
        <w:rPr>
          <w:sz w:val="22"/>
          <w:szCs w:val="28"/>
        </w:rPr>
        <w:t xml:space="preserve"> and Sub-Process) for the </w:t>
      </w:r>
      <w:r w:rsidR="00022FA7">
        <w:rPr>
          <w:sz w:val="22"/>
          <w:szCs w:val="28"/>
        </w:rPr>
        <w:t xml:space="preserve">processes within </w:t>
      </w:r>
      <w:r w:rsidR="002D2958">
        <w:rPr>
          <w:sz w:val="22"/>
          <w:szCs w:val="28"/>
        </w:rPr>
        <w:t xml:space="preserve">the </w:t>
      </w:r>
      <w:r w:rsidR="00022FA7">
        <w:rPr>
          <w:sz w:val="22"/>
          <w:szCs w:val="28"/>
        </w:rPr>
        <w:t>scope of your project.</w:t>
      </w:r>
    </w:p>
    <w:p w14:paraId="20758E09" w14:textId="4091BA7B" w:rsidR="00022FA7" w:rsidRDefault="00022FA7" w:rsidP="00634416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 xml:space="preserve">Add the job roles (titles) in the </w:t>
      </w:r>
      <w:r w:rsidR="0037044C">
        <w:rPr>
          <w:sz w:val="22"/>
          <w:szCs w:val="28"/>
        </w:rPr>
        <w:t>Job Titles cells in the first row.</w:t>
      </w:r>
    </w:p>
    <w:p w14:paraId="31ABC6E5" w14:textId="378DCA57" w:rsidR="0037044C" w:rsidRDefault="001C4692" w:rsidP="00634416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Identify w</w:t>
      </w:r>
      <w:r w:rsidR="00AC2B50">
        <w:rPr>
          <w:sz w:val="22"/>
          <w:szCs w:val="28"/>
        </w:rPr>
        <w:t xml:space="preserve">hat role needs to </w:t>
      </w:r>
      <w:r w:rsidR="00AC29A1">
        <w:rPr>
          <w:sz w:val="22"/>
          <w:szCs w:val="28"/>
        </w:rPr>
        <w:t xml:space="preserve">perform the activity/task outlined in the </w:t>
      </w:r>
      <w:r w:rsidR="000A2F71">
        <w:rPr>
          <w:sz w:val="22"/>
          <w:szCs w:val="28"/>
        </w:rPr>
        <w:t>first three columns.</w:t>
      </w:r>
    </w:p>
    <w:p w14:paraId="55984DD6" w14:textId="09DDF44E" w:rsidR="000A2F71" w:rsidRDefault="00EC1F2E" w:rsidP="000A2F71">
      <w:pPr>
        <w:pStyle w:val="ListParagraph"/>
        <w:numPr>
          <w:ilvl w:val="0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Update the Curriculum Plan tab</w:t>
      </w:r>
    </w:p>
    <w:p w14:paraId="22F1FF6C" w14:textId="5CCF07A7" w:rsidR="00EC1F2E" w:rsidRDefault="00EC1F2E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Aggregate the activities/tasks from the Training Needs tab</w:t>
      </w:r>
      <w:r w:rsidR="002131AD">
        <w:rPr>
          <w:sz w:val="22"/>
          <w:szCs w:val="28"/>
        </w:rPr>
        <w:t xml:space="preserve">. You can do this by grouping activities/tasks for each </w:t>
      </w:r>
      <w:r w:rsidR="001D7A80">
        <w:rPr>
          <w:sz w:val="22"/>
          <w:szCs w:val="28"/>
        </w:rPr>
        <w:t>role and</w:t>
      </w:r>
      <w:r w:rsidR="002131AD">
        <w:rPr>
          <w:sz w:val="22"/>
          <w:szCs w:val="28"/>
        </w:rPr>
        <w:t xml:space="preserve"> adding roles that require the same training.</w:t>
      </w:r>
    </w:p>
    <w:p w14:paraId="2A823CFC" w14:textId="7CE6B387" w:rsidR="000B6791" w:rsidRDefault="000B6791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Identify the roles for each Module.</w:t>
      </w:r>
    </w:p>
    <w:p w14:paraId="39823848" w14:textId="0D656A16" w:rsidR="000B6791" w:rsidRDefault="000B6791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 xml:space="preserve">Define the </w:t>
      </w:r>
      <w:r w:rsidR="001D7A80">
        <w:rPr>
          <w:sz w:val="22"/>
          <w:szCs w:val="28"/>
        </w:rPr>
        <w:t>high-level</w:t>
      </w:r>
      <w:r>
        <w:rPr>
          <w:sz w:val="22"/>
          <w:szCs w:val="28"/>
        </w:rPr>
        <w:t xml:space="preserve"> learning objectives. A simple way to do this is to add bullet points to finish this sentence: “Upon completion of this course, participants will be able to…”</w:t>
      </w:r>
    </w:p>
    <w:p w14:paraId="29CD6D8C" w14:textId="16A9B7B1" w:rsidR="001D7A80" w:rsidRDefault="001D7A80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Determine how the training will be delivered.</w:t>
      </w:r>
    </w:p>
    <w:p w14:paraId="07F8BB60" w14:textId="4B991405" w:rsidR="001D7A80" w:rsidRDefault="001D7A80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 xml:space="preserve">Estimate the duration </w:t>
      </w:r>
      <w:r w:rsidR="002D2958">
        <w:rPr>
          <w:sz w:val="22"/>
          <w:szCs w:val="28"/>
        </w:rPr>
        <w:t>of</w:t>
      </w:r>
      <w:r>
        <w:rPr>
          <w:sz w:val="22"/>
          <w:szCs w:val="28"/>
        </w:rPr>
        <w:t xml:space="preserve"> the training.</w:t>
      </w:r>
    </w:p>
    <w:p w14:paraId="103D3092" w14:textId="14CC224E" w:rsidR="001D7A80" w:rsidRPr="00225E6E" w:rsidRDefault="001D7A80" w:rsidP="00EC1F2E">
      <w:pPr>
        <w:pStyle w:val="ListParagraph"/>
        <w:numPr>
          <w:ilvl w:val="1"/>
          <w:numId w:val="3"/>
        </w:numPr>
        <w:contextualSpacing w:val="0"/>
        <w:rPr>
          <w:sz w:val="22"/>
          <w:szCs w:val="28"/>
        </w:rPr>
      </w:pPr>
      <w:r>
        <w:rPr>
          <w:sz w:val="22"/>
          <w:szCs w:val="28"/>
        </w:rPr>
        <w:t>Add notes or comments to guide the development team.</w:t>
      </w:r>
    </w:p>
    <w:p w14:paraId="07BB40CA" w14:textId="77777777" w:rsidR="00496966" w:rsidRPr="000F0F75" w:rsidRDefault="00496966" w:rsidP="00496966"/>
    <w:p w14:paraId="21325D56" w14:textId="2B5B7DCE" w:rsidR="00C15A3F" w:rsidRDefault="001437EE" w:rsidP="00C15A3F">
      <w:pPr>
        <w:pStyle w:val="Heading1"/>
      </w:pPr>
      <w:r>
        <w:t>Suggestions</w:t>
      </w:r>
    </w:p>
    <w:p w14:paraId="219FC734" w14:textId="3213E502" w:rsidR="007D08F0" w:rsidRDefault="003A638B" w:rsidP="007D08F0">
      <w:pPr>
        <w:pStyle w:val="ListParagraph"/>
        <w:numPr>
          <w:ilvl w:val="0"/>
          <w:numId w:val="4"/>
        </w:numPr>
        <w:rPr>
          <w:sz w:val="22"/>
          <w:szCs w:val="36"/>
        </w:rPr>
      </w:pPr>
      <w:r>
        <w:rPr>
          <w:sz w:val="22"/>
          <w:szCs w:val="36"/>
        </w:rPr>
        <w:t xml:space="preserve">Training development time is typically “squeezed” </w:t>
      </w:r>
      <w:r w:rsidR="003A1146">
        <w:rPr>
          <w:sz w:val="22"/>
          <w:szCs w:val="36"/>
        </w:rPr>
        <w:t>very close to the go-live date. If you fee</w:t>
      </w:r>
      <w:r w:rsidR="002D2958">
        <w:rPr>
          <w:sz w:val="22"/>
          <w:szCs w:val="36"/>
        </w:rPr>
        <w:t>l</w:t>
      </w:r>
      <w:r w:rsidR="003A1146">
        <w:rPr>
          <w:sz w:val="22"/>
          <w:szCs w:val="36"/>
        </w:rPr>
        <w:t xml:space="preserve"> you don’t have enough time, focus the training on the critical activities/tasks that end</w:t>
      </w:r>
      <w:r w:rsidR="002D2958">
        <w:rPr>
          <w:sz w:val="22"/>
          <w:szCs w:val="36"/>
        </w:rPr>
        <w:t>-</w:t>
      </w:r>
      <w:r w:rsidR="003A1146">
        <w:rPr>
          <w:sz w:val="22"/>
          <w:szCs w:val="36"/>
        </w:rPr>
        <w:t>users need to understand</w:t>
      </w:r>
      <w:r w:rsidR="007D08F0">
        <w:rPr>
          <w:sz w:val="22"/>
          <w:szCs w:val="36"/>
        </w:rPr>
        <w:t xml:space="preserve"> and perform.</w:t>
      </w:r>
    </w:p>
    <w:p w14:paraId="5F9A6E79" w14:textId="404547AE" w:rsidR="00B224E1" w:rsidRDefault="007D08F0" w:rsidP="007D08F0">
      <w:pPr>
        <w:pStyle w:val="ListParagraph"/>
        <w:numPr>
          <w:ilvl w:val="0"/>
          <w:numId w:val="4"/>
        </w:numPr>
        <w:rPr>
          <w:sz w:val="22"/>
          <w:szCs w:val="36"/>
        </w:rPr>
      </w:pPr>
      <w:r>
        <w:rPr>
          <w:sz w:val="22"/>
          <w:szCs w:val="36"/>
        </w:rPr>
        <w:t>Review the training plan with the project leader, sponsor, key influencers</w:t>
      </w:r>
      <w:r w:rsidR="002D2958">
        <w:rPr>
          <w:sz w:val="22"/>
          <w:szCs w:val="36"/>
        </w:rPr>
        <w:t>,</w:t>
      </w:r>
      <w:r>
        <w:rPr>
          <w:sz w:val="22"/>
          <w:szCs w:val="36"/>
        </w:rPr>
        <w:t xml:space="preserve"> and subject matter experts</w:t>
      </w:r>
      <w:r w:rsidR="00B224E1">
        <w:rPr>
          <w:sz w:val="22"/>
          <w:szCs w:val="36"/>
        </w:rPr>
        <w:t xml:space="preserve"> to validate that the training will meet the business needs.</w:t>
      </w:r>
    </w:p>
    <w:p w14:paraId="6A8A2546" w14:textId="15ED3905" w:rsidR="00FB05CA" w:rsidRPr="007D08F0" w:rsidRDefault="00B224E1" w:rsidP="007D08F0">
      <w:pPr>
        <w:pStyle w:val="ListParagraph"/>
        <w:numPr>
          <w:ilvl w:val="0"/>
          <w:numId w:val="4"/>
        </w:numPr>
        <w:rPr>
          <w:sz w:val="22"/>
          <w:szCs w:val="36"/>
        </w:rPr>
      </w:pPr>
      <w:r>
        <w:rPr>
          <w:sz w:val="22"/>
          <w:szCs w:val="36"/>
        </w:rPr>
        <w:lastRenderedPageBreak/>
        <w:t>Focus training on “HOW TO DO MY JOB USING THE SYSTEM AND PROCESS.”</w:t>
      </w:r>
      <w:r w:rsidR="00D30456">
        <w:rPr>
          <w:sz w:val="22"/>
          <w:szCs w:val="36"/>
        </w:rPr>
        <w:t xml:space="preserve"> Try to focus on the end-to-end process, not just the system changes.</w:t>
      </w:r>
      <w:r w:rsidR="00567C1F" w:rsidRPr="007D08F0">
        <w:rPr>
          <w:szCs w:val="36"/>
        </w:rPr>
        <w:t xml:space="preserve"> </w:t>
      </w:r>
    </w:p>
    <w:sectPr w:rsidR="00FB05CA" w:rsidRPr="007D08F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0222F" w14:textId="77777777" w:rsidR="007A53F8" w:rsidRDefault="007A53F8" w:rsidP="00B9714F">
      <w:pPr>
        <w:spacing w:after="0" w:line="240" w:lineRule="auto"/>
      </w:pPr>
      <w:r>
        <w:separator/>
      </w:r>
    </w:p>
  </w:endnote>
  <w:endnote w:type="continuationSeparator" w:id="0">
    <w:p w14:paraId="23F96E10" w14:textId="77777777" w:rsidR="007A53F8" w:rsidRDefault="007A53F8" w:rsidP="00B9714F">
      <w:pPr>
        <w:spacing w:after="0" w:line="240" w:lineRule="auto"/>
      </w:pPr>
      <w:r>
        <w:continuationSeparator/>
      </w:r>
    </w:p>
  </w:endnote>
  <w:endnote w:type="continuationNotice" w:id="1">
    <w:p w14:paraId="2500F3ED" w14:textId="77777777" w:rsidR="007A53F8" w:rsidRDefault="007A53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239EEB44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D30456">
      <w:rPr>
        <w:noProof/>
        <w:sz w:val="16"/>
        <w:szCs w:val="16"/>
      </w:rPr>
      <w:t>06AI_Training_Plan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8F70C7">
      <w:rPr>
        <w:noProof/>
        <w:sz w:val="16"/>
        <w:szCs w:val="16"/>
      </w:rPr>
      <w:t>8/16/2021 4:33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5DEA8" w14:textId="77777777" w:rsidR="007A53F8" w:rsidRDefault="007A53F8" w:rsidP="00B9714F">
      <w:pPr>
        <w:spacing w:after="0" w:line="240" w:lineRule="auto"/>
      </w:pPr>
      <w:r>
        <w:separator/>
      </w:r>
    </w:p>
  </w:footnote>
  <w:footnote w:type="continuationSeparator" w:id="0">
    <w:p w14:paraId="7A8E4FF5" w14:textId="77777777" w:rsidR="007A53F8" w:rsidRDefault="007A53F8" w:rsidP="00B9714F">
      <w:pPr>
        <w:spacing w:after="0" w:line="240" w:lineRule="auto"/>
      </w:pPr>
      <w:r>
        <w:continuationSeparator/>
      </w:r>
    </w:p>
  </w:footnote>
  <w:footnote w:type="continuationNotice" w:id="1">
    <w:p w14:paraId="1A3A6F89" w14:textId="77777777" w:rsidR="007A53F8" w:rsidRDefault="007A53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610EE273" w:rsidR="00B9714F" w:rsidRPr="00931FF1" w:rsidRDefault="00840125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063C21">
      <w:rPr>
        <w:sz w:val="16"/>
        <w:szCs w:val="16"/>
      </w:rPr>
      <w:t>Training Plan</w:t>
    </w:r>
    <w:r w:rsidR="00555036">
      <w:rPr>
        <w:sz w:val="16"/>
        <w:szCs w:val="16"/>
      </w:rPr>
      <w:t xml:space="preserve">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00D38"/>
    <w:multiLevelType w:val="hybridMultilevel"/>
    <w:tmpl w:val="52AAD4D8"/>
    <w:lvl w:ilvl="0" w:tplc="3B20B04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476716"/>
    <w:multiLevelType w:val="hybridMultilevel"/>
    <w:tmpl w:val="DBC26118"/>
    <w:lvl w:ilvl="0" w:tplc="706A30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0110466"/>
    <w:multiLevelType w:val="hybridMultilevel"/>
    <w:tmpl w:val="9F5E5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rgUA1sKYbiwAAAA="/>
  </w:docVars>
  <w:rsids>
    <w:rsidRoot w:val="4DAEF4B4"/>
    <w:rsid w:val="000005F7"/>
    <w:rsid w:val="0000402C"/>
    <w:rsid w:val="000056F0"/>
    <w:rsid w:val="0000618C"/>
    <w:rsid w:val="00022FA7"/>
    <w:rsid w:val="00034B66"/>
    <w:rsid w:val="00040A5C"/>
    <w:rsid w:val="00063C21"/>
    <w:rsid w:val="0006665D"/>
    <w:rsid w:val="00066DBD"/>
    <w:rsid w:val="00067A53"/>
    <w:rsid w:val="0007338C"/>
    <w:rsid w:val="000768F1"/>
    <w:rsid w:val="00076AFB"/>
    <w:rsid w:val="00077E9B"/>
    <w:rsid w:val="00087A49"/>
    <w:rsid w:val="000A2F71"/>
    <w:rsid w:val="000B6791"/>
    <w:rsid w:val="000B7628"/>
    <w:rsid w:val="000D6EDC"/>
    <w:rsid w:val="000E4370"/>
    <w:rsid w:val="000F0F75"/>
    <w:rsid w:val="000F5CD5"/>
    <w:rsid w:val="001126F1"/>
    <w:rsid w:val="00115E93"/>
    <w:rsid w:val="00125ABD"/>
    <w:rsid w:val="00127082"/>
    <w:rsid w:val="00131C68"/>
    <w:rsid w:val="001437EE"/>
    <w:rsid w:val="001462FE"/>
    <w:rsid w:val="00164881"/>
    <w:rsid w:val="001672EC"/>
    <w:rsid w:val="001714F7"/>
    <w:rsid w:val="00173FE5"/>
    <w:rsid w:val="001772C2"/>
    <w:rsid w:val="00184156"/>
    <w:rsid w:val="001901A6"/>
    <w:rsid w:val="00195AFF"/>
    <w:rsid w:val="001B44C9"/>
    <w:rsid w:val="001C3C52"/>
    <w:rsid w:val="001C4692"/>
    <w:rsid w:val="001D158F"/>
    <w:rsid w:val="001D2C5F"/>
    <w:rsid w:val="001D58B6"/>
    <w:rsid w:val="001D7A80"/>
    <w:rsid w:val="001E7E39"/>
    <w:rsid w:val="001F0BDA"/>
    <w:rsid w:val="002131AD"/>
    <w:rsid w:val="00225E6E"/>
    <w:rsid w:val="002473B4"/>
    <w:rsid w:val="00250CDF"/>
    <w:rsid w:val="00255118"/>
    <w:rsid w:val="00271123"/>
    <w:rsid w:val="00276DF3"/>
    <w:rsid w:val="00280B81"/>
    <w:rsid w:val="002C0D2C"/>
    <w:rsid w:val="002C18B9"/>
    <w:rsid w:val="002D2958"/>
    <w:rsid w:val="002F19D9"/>
    <w:rsid w:val="002F4311"/>
    <w:rsid w:val="0032121F"/>
    <w:rsid w:val="00335D85"/>
    <w:rsid w:val="003414E1"/>
    <w:rsid w:val="00354133"/>
    <w:rsid w:val="00357E87"/>
    <w:rsid w:val="0037044C"/>
    <w:rsid w:val="00381512"/>
    <w:rsid w:val="003909A6"/>
    <w:rsid w:val="00390C05"/>
    <w:rsid w:val="00391E0E"/>
    <w:rsid w:val="003A029A"/>
    <w:rsid w:val="003A1146"/>
    <w:rsid w:val="003A4C54"/>
    <w:rsid w:val="003A638B"/>
    <w:rsid w:val="003B37A8"/>
    <w:rsid w:val="003B7E00"/>
    <w:rsid w:val="003D0EEF"/>
    <w:rsid w:val="003D2585"/>
    <w:rsid w:val="003E01B7"/>
    <w:rsid w:val="003E2E57"/>
    <w:rsid w:val="003E64B3"/>
    <w:rsid w:val="00402B21"/>
    <w:rsid w:val="00425996"/>
    <w:rsid w:val="0046682A"/>
    <w:rsid w:val="00470CC6"/>
    <w:rsid w:val="004745F9"/>
    <w:rsid w:val="00476ADE"/>
    <w:rsid w:val="00495670"/>
    <w:rsid w:val="0049683A"/>
    <w:rsid w:val="00496966"/>
    <w:rsid w:val="004971A7"/>
    <w:rsid w:val="004A4F64"/>
    <w:rsid w:val="004B79F9"/>
    <w:rsid w:val="004C2698"/>
    <w:rsid w:val="004C767D"/>
    <w:rsid w:val="004D03BE"/>
    <w:rsid w:val="004D4112"/>
    <w:rsid w:val="004E5356"/>
    <w:rsid w:val="004E6FD5"/>
    <w:rsid w:val="004F4077"/>
    <w:rsid w:val="0052122E"/>
    <w:rsid w:val="0054403D"/>
    <w:rsid w:val="0055250F"/>
    <w:rsid w:val="0055496D"/>
    <w:rsid w:val="00554D3E"/>
    <w:rsid w:val="00555036"/>
    <w:rsid w:val="00557CC8"/>
    <w:rsid w:val="00561843"/>
    <w:rsid w:val="00564151"/>
    <w:rsid w:val="00567C1F"/>
    <w:rsid w:val="00590110"/>
    <w:rsid w:val="00590984"/>
    <w:rsid w:val="00592A67"/>
    <w:rsid w:val="005A535C"/>
    <w:rsid w:val="005D77B3"/>
    <w:rsid w:val="005F7417"/>
    <w:rsid w:val="0060165D"/>
    <w:rsid w:val="00605889"/>
    <w:rsid w:val="006116F7"/>
    <w:rsid w:val="00613730"/>
    <w:rsid w:val="00614020"/>
    <w:rsid w:val="00620B63"/>
    <w:rsid w:val="00625913"/>
    <w:rsid w:val="00626474"/>
    <w:rsid w:val="00634416"/>
    <w:rsid w:val="00641E71"/>
    <w:rsid w:val="0064597D"/>
    <w:rsid w:val="00650078"/>
    <w:rsid w:val="00661F53"/>
    <w:rsid w:val="0066274D"/>
    <w:rsid w:val="006671ED"/>
    <w:rsid w:val="00670609"/>
    <w:rsid w:val="00671B5B"/>
    <w:rsid w:val="00677255"/>
    <w:rsid w:val="0069627B"/>
    <w:rsid w:val="006A2697"/>
    <w:rsid w:val="006C63D1"/>
    <w:rsid w:val="006D0C67"/>
    <w:rsid w:val="006D2E53"/>
    <w:rsid w:val="006E3C6C"/>
    <w:rsid w:val="006E4D74"/>
    <w:rsid w:val="006E6EBF"/>
    <w:rsid w:val="00702E9E"/>
    <w:rsid w:val="00706DBC"/>
    <w:rsid w:val="00720A75"/>
    <w:rsid w:val="00726257"/>
    <w:rsid w:val="00742766"/>
    <w:rsid w:val="00753FDC"/>
    <w:rsid w:val="00756258"/>
    <w:rsid w:val="007564EB"/>
    <w:rsid w:val="0075730B"/>
    <w:rsid w:val="007578D9"/>
    <w:rsid w:val="007712DB"/>
    <w:rsid w:val="00780493"/>
    <w:rsid w:val="00793EE6"/>
    <w:rsid w:val="00797028"/>
    <w:rsid w:val="007A0321"/>
    <w:rsid w:val="007A38DA"/>
    <w:rsid w:val="007A4181"/>
    <w:rsid w:val="007A53F8"/>
    <w:rsid w:val="007A6296"/>
    <w:rsid w:val="007A7DF2"/>
    <w:rsid w:val="007B1938"/>
    <w:rsid w:val="007C0FBD"/>
    <w:rsid w:val="007C5B39"/>
    <w:rsid w:val="007D08F0"/>
    <w:rsid w:val="007D50B6"/>
    <w:rsid w:val="007D6E6D"/>
    <w:rsid w:val="007E3D96"/>
    <w:rsid w:val="0081496D"/>
    <w:rsid w:val="008232CE"/>
    <w:rsid w:val="00840125"/>
    <w:rsid w:val="00856E88"/>
    <w:rsid w:val="00862E07"/>
    <w:rsid w:val="008924E1"/>
    <w:rsid w:val="00892B25"/>
    <w:rsid w:val="00892F1D"/>
    <w:rsid w:val="008932D1"/>
    <w:rsid w:val="008A1582"/>
    <w:rsid w:val="008A5D12"/>
    <w:rsid w:val="008A6C34"/>
    <w:rsid w:val="008D31F8"/>
    <w:rsid w:val="008D3231"/>
    <w:rsid w:val="008D4A41"/>
    <w:rsid w:val="008F2CFC"/>
    <w:rsid w:val="008F70C7"/>
    <w:rsid w:val="00904C40"/>
    <w:rsid w:val="00904E03"/>
    <w:rsid w:val="009139E5"/>
    <w:rsid w:val="009143C1"/>
    <w:rsid w:val="00915B7D"/>
    <w:rsid w:val="00931FF1"/>
    <w:rsid w:val="0093481B"/>
    <w:rsid w:val="009417D0"/>
    <w:rsid w:val="00942378"/>
    <w:rsid w:val="0094740B"/>
    <w:rsid w:val="009474F9"/>
    <w:rsid w:val="00950E12"/>
    <w:rsid w:val="009555AB"/>
    <w:rsid w:val="00961AF9"/>
    <w:rsid w:val="00976E3A"/>
    <w:rsid w:val="0098012A"/>
    <w:rsid w:val="009944F5"/>
    <w:rsid w:val="00996940"/>
    <w:rsid w:val="009C79EE"/>
    <w:rsid w:val="009D0690"/>
    <w:rsid w:val="009D7305"/>
    <w:rsid w:val="009D7C29"/>
    <w:rsid w:val="009E7947"/>
    <w:rsid w:val="009E7F35"/>
    <w:rsid w:val="009F1573"/>
    <w:rsid w:val="009F2993"/>
    <w:rsid w:val="00A06E5F"/>
    <w:rsid w:val="00A2737D"/>
    <w:rsid w:val="00A27ADB"/>
    <w:rsid w:val="00A3503E"/>
    <w:rsid w:val="00A4475D"/>
    <w:rsid w:val="00A57596"/>
    <w:rsid w:val="00A863DB"/>
    <w:rsid w:val="00A901AC"/>
    <w:rsid w:val="00A96045"/>
    <w:rsid w:val="00AA13F8"/>
    <w:rsid w:val="00AB4E8A"/>
    <w:rsid w:val="00AC29A1"/>
    <w:rsid w:val="00AC2B50"/>
    <w:rsid w:val="00AC4F2E"/>
    <w:rsid w:val="00AD57C5"/>
    <w:rsid w:val="00B02279"/>
    <w:rsid w:val="00B1135E"/>
    <w:rsid w:val="00B1138B"/>
    <w:rsid w:val="00B13362"/>
    <w:rsid w:val="00B14C67"/>
    <w:rsid w:val="00B224E1"/>
    <w:rsid w:val="00B2414D"/>
    <w:rsid w:val="00B6125F"/>
    <w:rsid w:val="00B660EA"/>
    <w:rsid w:val="00B930C5"/>
    <w:rsid w:val="00B9714F"/>
    <w:rsid w:val="00BA49E9"/>
    <w:rsid w:val="00BC4318"/>
    <w:rsid w:val="00BD027A"/>
    <w:rsid w:val="00BD6A79"/>
    <w:rsid w:val="00BF61F1"/>
    <w:rsid w:val="00C02DBB"/>
    <w:rsid w:val="00C03678"/>
    <w:rsid w:val="00C0556B"/>
    <w:rsid w:val="00C107D9"/>
    <w:rsid w:val="00C11DD1"/>
    <w:rsid w:val="00C15A3F"/>
    <w:rsid w:val="00C2739D"/>
    <w:rsid w:val="00C353A1"/>
    <w:rsid w:val="00C35BAB"/>
    <w:rsid w:val="00C43581"/>
    <w:rsid w:val="00C51F0E"/>
    <w:rsid w:val="00C529C5"/>
    <w:rsid w:val="00C5661F"/>
    <w:rsid w:val="00C73AC7"/>
    <w:rsid w:val="00C81692"/>
    <w:rsid w:val="00C8707F"/>
    <w:rsid w:val="00CC5224"/>
    <w:rsid w:val="00CD36EB"/>
    <w:rsid w:val="00CD5B63"/>
    <w:rsid w:val="00CE29CB"/>
    <w:rsid w:val="00CE54E0"/>
    <w:rsid w:val="00CE5D18"/>
    <w:rsid w:val="00CE6AEB"/>
    <w:rsid w:val="00D05D21"/>
    <w:rsid w:val="00D0764C"/>
    <w:rsid w:val="00D14ACE"/>
    <w:rsid w:val="00D23338"/>
    <w:rsid w:val="00D233E4"/>
    <w:rsid w:val="00D2391F"/>
    <w:rsid w:val="00D30456"/>
    <w:rsid w:val="00D30CCB"/>
    <w:rsid w:val="00D40F4D"/>
    <w:rsid w:val="00D4405E"/>
    <w:rsid w:val="00D47E28"/>
    <w:rsid w:val="00D51814"/>
    <w:rsid w:val="00D544CD"/>
    <w:rsid w:val="00D575F5"/>
    <w:rsid w:val="00D577EA"/>
    <w:rsid w:val="00D62777"/>
    <w:rsid w:val="00D75A22"/>
    <w:rsid w:val="00D76DBC"/>
    <w:rsid w:val="00D81A65"/>
    <w:rsid w:val="00D83AA3"/>
    <w:rsid w:val="00DA2E24"/>
    <w:rsid w:val="00DB560B"/>
    <w:rsid w:val="00DD592F"/>
    <w:rsid w:val="00DD70BD"/>
    <w:rsid w:val="00DE3DD3"/>
    <w:rsid w:val="00DE43E4"/>
    <w:rsid w:val="00E222C8"/>
    <w:rsid w:val="00E258DD"/>
    <w:rsid w:val="00E305D5"/>
    <w:rsid w:val="00E33B51"/>
    <w:rsid w:val="00E33B60"/>
    <w:rsid w:val="00E46BE7"/>
    <w:rsid w:val="00E559B0"/>
    <w:rsid w:val="00E55C0D"/>
    <w:rsid w:val="00E619AB"/>
    <w:rsid w:val="00E6227C"/>
    <w:rsid w:val="00E67604"/>
    <w:rsid w:val="00E77785"/>
    <w:rsid w:val="00E82B74"/>
    <w:rsid w:val="00E8318C"/>
    <w:rsid w:val="00E878A9"/>
    <w:rsid w:val="00E96198"/>
    <w:rsid w:val="00EB0AC4"/>
    <w:rsid w:val="00EB0B6E"/>
    <w:rsid w:val="00EB714C"/>
    <w:rsid w:val="00EC134C"/>
    <w:rsid w:val="00EC13AF"/>
    <w:rsid w:val="00EC1F2E"/>
    <w:rsid w:val="00EC1FCA"/>
    <w:rsid w:val="00EC7BDE"/>
    <w:rsid w:val="00EE0278"/>
    <w:rsid w:val="00EF68EF"/>
    <w:rsid w:val="00F02EC0"/>
    <w:rsid w:val="00F04162"/>
    <w:rsid w:val="00F07D90"/>
    <w:rsid w:val="00F14E03"/>
    <w:rsid w:val="00F17C21"/>
    <w:rsid w:val="00F24290"/>
    <w:rsid w:val="00F40BE9"/>
    <w:rsid w:val="00F437B9"/>
    <w:rsid w:val="00F54C7B"/>
    <w:rsid w:val="00F55FF0"/>
    <w:rsid w:val="00F60634"/>
    <w:rsid w:val="00F619E8"/>
    <w:rsid w:val="00F86DAF"/>
    <w:rsid w:val="00F87EF2"/>
    <w:rsid w:val="00F913E7"/>
    <w:rsid w:val="00FA1C20"/>
    <w:rsid w:val="00FA7E3A"/>
    <w:rsid w:val="00FB05CA"/>
    <w:rsid w:val="00FB3990"/>
    <w:rsid w:val="00FB538C"/>
    <w:rsid w:val="00FC1CD0"/>
    <w:rsid w:val="00FC74D5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34"/>
    <w:qFormat/>
    <w:rsid w:val="0093481B"/>
    <w:pPr>
      <w:numPr>
        <w:numId w:val="1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2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61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Props1.xml><?xml version="1.0" encoding="utf-8"?>
<ds:datastoreItem xmlns:ds="http://schemas.openxmlformats.org/officeDocument/2006/customXml" ds:itemID="{D7B78821-4F9A-4966-8433-052DC3E1B1DD}"/>
</file>

<file path=customXml/itemProps2.xml><?xml version="1.0" encoding="utf-8"?>
<ds:datastoreItem xmlns:ds="http://schemas.openxmlformats.org/officeDocument/2006/customXml" ds:itemID="{0954170F-4A17-4B9B-BB1B-70CABE699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B56D8E-DEB4-4DC5-B946-5A1A333D11C6}">
  <ds:schemaRefs>
    <ds:schemaRef ds:uri="b1330f3d-7856-414e-8b5d-e9044496710e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b2fb4bd-4538-4c90-bfd6-b58ac753becc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38</cp:revision>
  <dcterms:created xsi:type="dcterms:W3CDTF">2021-01-08T21:42:00Z</dcterms:created>
  <dcterms:modified xsi:type="dcterms:W3CDTF">2021-08-1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2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